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6134" w:rsidRDefault="00D8153F" w:rsidP="00D8153F">
      <w:pPr>
        <w:pStyle w:val="Heading1"/>
      </w:pPr>
      <w:bookmarkStart w:id="0" w:name="software-requirements-specification-srs"/>
      <w:r w:rsidRPr="00D8153F">
        <w:t>Project:</w:t>
      </w:r>
      <w:r>
        <w:t xml:space="preserve"> Insurance M</w:t>
      </w:r>
      <w:r w:rsidR="008539BC">
        <w:t>anagement Web Application</w:t>
      </w:r>
      <w:r>
        <w:t xml:space="preserve"> Specification</w:t>
      </w:r>
    </w:p>
    <w:p w:rsidR="00D56134" w:rsidRDefault="00D8153F">
      <w:pPr>
        <w:pStyle w:val="BodyText"/>
      </w:pPr>
      <w:r>
        <w:rPr>
          <w:b/>
          <w:bCs/>
        </w:rPr>
        <w:t>Goal:</w:t>
      </w:r>
      <w:r>
        <w:t xml:space="preserve"> Deliver a working, end-to-end insurance management web application implementing core features (policies, claims, payments, users/agents), with enterprise-minded design (security, scalability, maintainability), and modern development practices (testing, CI/CD, documentation). </w:t>
      </w:r>
    </w:p>
    <w:p w:rsidR="00D56134" w:rsidRDefault="00E77DE8">
      <w:r>
        <w:pict>
          <v:rect id="_x0000_i1025" style="width:0;height:1.5pt" o:hralign="center" o:hrstd="t" o:hr="t"/>
        </w:pict>
      </w:r>
    </w:p>
    <w:p w:rsidR="00D56134" w:rsidRDefault="00D8153F">
      <w:pPr>
        <w:pStyle w:val="Heading2"/>
      </w:pPr>
      <w:bookmarkStart w:id="1" w:name="project-overview"/>
      <w:r>
        <w:t>1. Project Overview</w:t>
      </w:r>
    </w:p>
    <w:p w:rsidR="00D56134" w:rsidRDefault="00D8153F">
      <w:pPr>
        <w:pStyle w:val="Heading3"/>
      </w:pPr>
      <w:bookmarkStart w:id="2" w:name="scope"/>
      <w:r>
        <w:t>1.1 Scope</w:t>
      </w:r>
    </w:p>
    <w:p w:rsidR="00D56134" w:rsidRDefault="00D8153F">
      <w:pPr>
        <w:pStyle w:val="FirstParagraph"/>
      </w:pPr>
      <w:r>
        <w:t xml:space="preserve">A lightweight insurance management web application with: - User authentication &amp; authorization (customer, agent, admin) - Policy browsing, purchase (basic flow), and policy management - Claim submission and basic claim processing - Payment recording (no payment gateway integration — </w:t>
      </w:r>
      <w:r w:rsidR="008A0AE4">
        <w:t>dummy</w:t>
      </w:r>
      <w:r>
        <w:t>) - Agent management and simple assignment - Audit logging and minimal reporting endpoints</w:t>
      </w:r>
    </w:p>
    <w:p w:rsidR="00D56134" w:rsidRDefault="00D8153F">
      <w:pPr>
        <w:pStyle w:val="BodyText"/>
      </w:pPr>
      <w:r>
        <w:t>The app will include a simple Angular frontend, an Express/Node backend using Mongoose (MongoDB), and basic deployment instructions.</w:t>
      </w:r>
    </w:p>
    <w:p w:rsidR="00D56134" w:rsidRDefault="00D8153F">
      <w:pPr>
        <w:pStyle w:val="Heading3"/>
      </w:pPr>
      <w:bookmarkStart w:id="3" w:name="assumptions-constraints"/>
      <w:bookmarkEnd w:id="2"/>
      <w:r>
        <w:t>1.2 Assumptions &amp; Constraints</w:t>
      </w:r>
    </w:p>
    <w:p w:rsidR="00D56134" w:rsidRDefault="00D8153F">
      <w:pPr>
        <w:pStyle w:val="Compact"/>
        <w:numPr>
          <w:ilvl w:val="0"/>
          <w:numId w:val="2"/>
        </w:numPr>
      </w:pPr>
      <w:r>
        <w:t>Time</w:t>
      </w:r>
      <w:r w:rsidR="00721E1A">
        <w:t xml:space="preserve"> </w:t>
      </w:r>
      <w:r>
        <w:t xml:space="preserve">box: </w:t>
      </w:r>
      <w:r w:rsidR="00CA79E1">
        <w:t>4 days/32 hours</w:t>
      </w:r>
    </w:p>
    <w:p w:rsidR="00D56134" w:rsidRDefault="00D8153F">
      <w:pPr>
        <w:pStyle w:val="Compact"/>
        <w:numPr>
          <w:ilvl w:val="0"/>
          <w:numId w:val="2"/>
        </w:numPr>
      </w:pPr>
      <w:r>
        <w:t>No production-grade payment gateway integration (simulate success/failure).</w:t>
      </w:r>
    </w:p>
    <w:p w:rsidR="00D56134" w:rsidRDefault="00D8153F">
      <w:pPr>
        <w:pStyle w:val="Compact"/>
        <w:numPr>
          <w:ilvl w:val="0"/>
          <w:numId w:val="2"/>
        </w:numPr>
      </w:pPr>
      <w:r>
        <w:t>One developer building and testing.</w:t>
      </w:r>
    </w:p>
    <w:p w:rsidR="00D56134" w:rsidRDefault="00E77DE8">
      <w:r>
        <w:pict>
          <v:rect id="_x0000_i1026" style="width:0;height:1.5pt" o:hralign="center" o:hrstd="t" o:hr="t"/>
        </w:pict>
      </w:r>
    </w:p>
    <w:p w:rsidR="00D56134" w:rsidRDefault="00D8153F">
      <w:pPr>
        <w:pStyle w:val="Heading2"/>
      </w:pPr>
      <w:bookmarkStart w:id="4" w:name="functional-requirements"/>
      <w:bookmarkEnd w:id="1"/>
      <w:bookmarkEnd w:id="3"/>
      <w:r>
        <w:t>2. Functional Requirements</w:t>
      </w:r>
    </w:p>
    <w:p w:rsidR="00D56134" w:rsidRDefault="00D8153F">
      <w:pPr>
        <w:pStyle w:val="FirstParagraph"/>
      </w:pPr>
      <w:r>
        <w:t>Each item lists endpoints, brief description, and important request/response shapes.</w:t>
      </w:r>
    </w:p>
    <w:p w:rsidR="00D56134" w:rsidRDefault="00D8153F">
      <w:pPr>
        <w:pStyle w:val="BlockText"/>
      </w:pPr>
      <w:r>
        <w:t xml:space="preserve">Common notes: All backend endpoints under base path </w:t>
      </w:r>
      <w:r>
        <w:rPr>
          <w:rStyle w:val="VerbatimChar"/>
        </w:rPr>
        <w:t>/api/v1</w:t>
      </w:r>
      <w:r>
        <w:t>.</w:t>
      </w:r>
    </w:p>
    <w:p w:rsidR="00D56134" w:rsidRDefault="00D8153F">
      <w:pPr>
        <w:pStyle w:val="Heading3"/>
      </w:pPr>
      <w:bookmarkStart w:id="5" w:name="authentication-user-management"/>
      <w:r>
        <w:t>2.1 Authentication &amp; User Management</w:t>
      </w:r>
    </w:p>
    <w:p w:rsidR="00D006CA" w:rsidRDefault="00D8153F">
      <w:pPr>
        <w:pStyle w:val="FirstParagraph"/>
      </w:pPr>
      <w:r>
        <w:rPr>
          <w:b/>
          <w:bCs/>
        </w:rPr>
        <w:t>Endpoints</w:t>
      </w:r>
      <w:r>
        <w:t xml:space="preserve"> </w:t>
      </w:r>
      <w:r w:rsidR="00D006CA">
        <w:t>–</w:t>
      </w:r>
      <w:r>
        <w:t xml:space="preserve"> </w:t>
      </w:r>
    </w:p>
    <w:p w:rsidR="00D006CA" w:rsidRDefault="00D8153F">
      <w:pPr>
        <w:pStyle w:val="FirstParagraph"/>
      </w:pPr>
      <w:r>
        <w:rPr>
          <w:rStyle w:val="VerbatimChar"/>
        </w:rPr>
        <w:t>POST 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v1/</w:t>
      </w:r>
      <w:proofErr w:type="spellStart"/>
      <w:r>
        <w:rPr>
          <w:rStyle w:val="VerbatimChar"/>
        </w:rPr>
        <w:t>auth</w:t>
      </w:r>
      <w:proofErr w:type="spellEnd"/>
      <w:r>
        <w:rPr>
          <w:rStyle w:val="VerbatimChar"/>
        </w:rPr>
        <w:t>/register</w:t>
      </w:r>
      <w:r>
        <w:t xml:space="preserve"> — register a new user (role: customer or agent). </w:t>
      </w:r>
    </w:p>
    <w:p w:rsidR="00D006CA" w:rsidRDefault="00D8153F">
      <w:pPr>
        <w:pStyle w:val="FirstParagraph"/>
      </w:pPr>
      <w:r>
        <w:t xml:space="preserve">Request: </w:t>
      </w:r>
      <w:proofErr w:type="gramStart"/>
      <w:r>
        <w:rPr>
          <w:rStyle w:val="VerbatimChar"/>
        </w:rPr>
        <w:t>{ name</w:t>
      </w:r>
      <w:proofErr w:type="gramEnd"/>
      <w:r>
        <w:rPr>
          <w:rStyle w:val="VerbatimChar"/>
        </w:rPr>
        <w:t>, email, password, role }</w:t>
      </w:r>
      <w:r>
        <w:t>. -</w:t>
      </w:r>
    </w:p>
    <w:p w:rsidR="00D006CA" w:rsidRDefault="00D006CA">
      <w:pPr>
        <w:pStyle w:val="FirstParagraph"/>
        <w:rPr>
          <w:rStyle w:val="VerbatimChar"/>
        </w:rPr>
      </w:pPr>
    </w:p>
    <w:p w:rsidR="00D56134" w:rsidRDefault="00D8153F">
      <w:pPr>
        <w:pStyle w:val="FirstParagraph"/>
      </w:pPr>
      <w:r>
        <w:rPr>
          <w:rStyle w:val="VerbatimChar"/>
        </w:rPr>
        <w:t>POST 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v1/</w:t>
      </w:r>
      <w:proofErr w:type="spellStart"/>
      <w:r>
        <w:rPr>
          <w:rStyle w:val="VerbatimChar"/>
        </w:rPr>
        <w:t>auth</w:t>
      </w:r>
      <w:proofErr w:type="spellEnd"/>
      <w:r>
        <w:rPr>
          <w:rStyle w:val="VerbatimChar"/>
        </w:rPr>
        <w:t>/login</w:t>
      </w:r>
      <w:r>
        <w:t xml:space="preserve"> — returns JWT. Request: </w:t>
      </w:r>
      <w:r>
        <w:rPr>
          <w:rStyle w:val="VerbatimChar"/>
        </w:rPr>
        <w:t>{ email, password }</w:t>
      </w:r>
      <w:r>
        <w:t xml:space="preserve">. Response: </w:t>
      </w:r>
      <w:r>
        <w:rPr>
          <w:rStyle w:val="VerbatimChar"/>
        </w:rPr>
        <w:t>{ token, user: {...} }</w:t>
      </w:r>
      <w:r>
        <w:t xml:space="preserve">. - </w:t>
      </w:r>
      <w:r>
        <w:rPr>
          <w:rStyle w:val="VerbatimChar"/>
        </w:rPr>
        <w:t>GET /api/v1/auth/me</w:t>
      </w:r>
      <w:r>
        <w:t xml:space="preserve"> — get current user (protected).</w:t>
      </w:r>
    </w:p>
    <w:p w:rsidR="00D56134" w:rsidRDefault="00D8153F">
      <w:pPr>
        <w:pStyle w:val="BodyText"/>
      </w:pPr>
      <w:r>
        <w:rPr>
          <w:b/>
          <w:bCs/>
        </w:rPr>
        <w:lastRenderedPageBreak/>
        <w:t>Roles</w:t>
      </w:r>
      <w:r>
        <w:t xml:space="preserve">: </w:t>
      </w:r>
      <w:r>
        <w:rPr>
          <w:rStyle w:val="VerbatimChar"/>
        </w:rPr>
        <w:t>customer</w:t>
      </w:r>
      <w:r>
        <w:t xml:space="preserve">, </w:t>
      </w:r>
      <w:r>
        <w:rPr>
          <w:rStyle w:val="VerbatimChar"/>
        </w:rPr>
        <w:t>agent</w:t>
      </w:r>
      <w:r>
        <w:t xml:space="preserve">, </w:t>
      </w:r>
      <w:r>
        <w:rPr>
          <w:rStyle w:val="VerbatimChar"/>
        </w:rPr>
        <w:t>admin</w:t>
      </w:r>
      <w:r>
        <w:t>.</w:t>
      </w:r>
    </w:p>
    <w:p w:rsidR="00D56134" w:rsidRDefault="00D8153F">
      <w:pPr>
        <w:pStyle w:val="BodyText"/>
      </w:pPr>
      <w:r>
        <w:rPr>
          <w:b/>
          <w:bCs/>
        </w:rPr>
        <w:t>Notes</w:t>
      </w:r>
      <w:r>
        <w:t>: JWT used for stateless auth.</w:t>
      </w:r>
    </w:p>
    <w:p w:rsidR="00D006CA" w:rsidRDefault="00D006CA">
      <w:pPr>
        <w:pStyle w:val="Heading3"/>
      </w:pPr>
      <w:bookmarkStart w:id="6" w:name="policies"/>
      <w:bookmarkEnd w:id="5"/>
    </w:p>
    <w:p w:rsidR="00D56134" w:rsidRDefault="00D8153F">
      <w:pPr>
        <w:pStyle w:val="Heading3"/>
      </w:pPr>
      <w:r>
        <w:t>2.2 Policies</w:t>
      </w:r>
    </w:p>
    <w:p w:rsidR="00D56134" w:rsidRDefault="00D8153F">
      <w:pPr>
        <w:pStyle w:val="FirstParagraph"/>
      </w:pPr>
      <w:r>
        <w:rPr>
          <w:b/>
          <w:bCs/>
        </w:rPr>
        <w:t>Entity</w:t>
      </w:r>
      <w:r>
        <w:t>: Policy template (products) and UserPolicy (purchased policies).</w:t>
      </w:r>
    </w:p>
    <w:p w:rsidR="00D006CA" w:rsidRDefault="00D8153F">
      <w:pPr>
        <w:pStyle w:val="BodyText"/>
      </w:pPr>
      <w:r>
        <w:rPr>
          <w:b/>
          <w:bCs/>
        </w:rPr>
        <w:t>Endpoints</w:t>
      </w:r>
      <w:r>
        <w:t xml:space="preserve"> </w:t>
      </w:r>
      <w:r w:rsidR="00D006CA">
        <w:t>–</w:t>
      </w:r>
      <w:r>
        <w:t xml:space="preserve"> </w:t>
      </w:r>
    </w:p>
    <w:p w:rsidR="00D006CA" w:rsidRDefault="00D8153F">
      <w:pPr>
        <w:pStyle w:val="BodyText"/>
      </w:pPr>
      <w:r>
        <w:rPr>
          <w:rStyle w:val="VerbatimChar"/>
        </w:rPr>
        <w:t>GET /api/v1/policies</w:t>
      </w:r>
      <w:r>
        <w:t xml:space="preserve"> — list available policy products (public). </w:t>
      </w:r>
      <w:r w:rsidR="00D006CA">
        <w:t>–</w:t>
      </w:r>
      <w:r>
        <w:t xml:space="preserve"> </w:t>
      </w:r>
    </w:p>
    <w:p w:rsidR="00DF5E31" w:rsidRDefault="00DF5E31">
      <w:pPr>
        <w:pStyle w:val="BodyText"/>
        <w:rPr>
          <w:rStyle w:val="VerbatimChar"/>
        </w:rPr>
      </w:pPr>
    </w:p>
    <w:p w:rsidR="00D006CA" w:rsidRDefault="00D8153F">
      <w:pPr>
        <w:pStyle w:val="BodyText"/>
      </w:pPr>
      <w:r>
        <w:rPr>
          <w:rStyle w:val="VerbatimChar"/>
        </w:rPr>
        <w:t>GET 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v1/policies/:id</w:t>
      </w:r>
      <w:r>
        <w:t xml:space="preserve"> — get product details. </w:t>
      </w:r>
      <w:r w:rsidR="00D006CA">
        <w:t>–</w:t>
      </w:r>
      <w:r>
        <w:t xml:space="preserve"> </w:t>
      </w:r>
    </w:p>
    <w:p w:rsidR="00DF5E31" w:rsidRDefault="00DF5E31">
      <w:pPr>
        <w:pStyle w:val="BodyText"/>
        <w:rPr>
          <w:rStyle w:val="VerbatimChar"/>
        </w:rPr>
      </w:pPr>
    </w:p>
    <w:p w:rsidR="00D006CA" w:rsidRDefault="00D8153F">
      <w:pPr>
        <w:pStyle w:val="BodyText"/>
      </w:pPr>
      <w:r>
        <w:rPr>
          <w:rStyle w:val="VerbatimChar"/>
        </w:rPr>
        <w:t>POST 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v1/policies/:id/purchase</w:t>
      </w:r>
      <w:r>
        <w:t xml:space="preserve"> — purchase policy (protected </w:t>
      </w:r>
      <w:r>
        <w:rPr>
          <w:rStyle w:val="VerbatimChar"/>
        </w:rPr>
        <w:t>customer</w:t>
      </w:r>
      <w:r>
        <w:t xml:space="preserve">). Request: </w:t>
      </w:r>
      <w:r>
        <w:rPr>
          <w:rStyle w:val="VerbatimChar"/>
        </w:rPr>
        <w:t>{ startDate, termMonths, nominee }</w:t>
      </w:r>
      <w:r>
        <w:t xml:space="preserve">. Response: created UserPolicy resource. </w:t>
      </w:r>
      <w:r w:rsidR="00D006CA">
        <w:t>–</w:t>
      </w:r>
      <w:r>
        <w:t xml:space="preserve"> </w:t>
      </w:r>
    </w:p>
    <w:p w:rsidR="00D006CA" w:rsidRDefault="00D006CA">
      <w:pPr>
        <w:pStyle w:val="BodyText"/>
      </w:pPr>
    </w:p>
    <w:p w:rsidR="00D006CA" w:rsidRDefault="00D8153F">
      <w:pPr>
        <w:pStyle w:val="BodyText"/>
      </w:pPr>
      <w:r>
        <w:rPr>
          <w:rStyle w:val="VerbatimChar"/>
        </w:rPr>
        <w:t>GET 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v1/user/policies</w:t>
      </w:r>
      <w:r>
        <w:t xml:space="preserve"> — list policies owned by current user (protected). </w:t>
      </w:r>
      <w:r w:rsidR="00D006CA">
        <w:t>–</w:t>
      </w:r>
      <w:r>
        <w:t xml:space="preserve"> </w:t>
      </w:r>
    </w:p>
    <w:p w:rsidR="00DF5E31" w:rsidRDefault="00DF5E31">
      <w:pPr>
        <w:pStyle w:val="BodyText"/>
        <w:rPr>
          <w:rStyle w:val="VerbatimChar"/>
        </w:rPr>
      </w:pPr>
    </w:p>
    <w:p w:rsidR="00D56134" w:rsidRDefault="00D8153F">
      <w:pPr>
        <w:pStyle w:val="BodyText"/>
      </w:pPr>
      <w:r>
        <w:rPr>
          <w:rStyle w:val="VerbatimChar"/>
        </w:rPr>
        <w:t>PUT /api/v1/user/policies/:id/cancel</w:t>
      </w:r>
      <w:r>
        <w:t xml:space="preserve"> — cancel policy (protected, within business rules).</w:t>
      </w:r>
    </w:p>
    <w:p w:rsidR="00DF5E31" w:rsidRDefault="00DF5E31">
      <w:pPr>
        <w:pStyle w:val="Heading3"/>
      </w:pPr>
      <w:bookmarkStart w:id="7" w:name="claims"/>
      <w:bookmarkEnd w:id="6"/>
    </w:p>
    <w:p w:rsidR="00D56134" w:rsidRDefault="00D8153F">
      <w:pPr>
        <w:pStyle w:val="Heading3"/>
      </w:pPr>
      <w:r>
        <w:t>2.3 Claims</w:t>
      </w:r>
    </w:p>
    <w:p w:rsidR="00D56134" w:rsidRDefault="00D8153F">
      <w:pPr>
        <w:pStyle w:val="FirstParagraph"/>
      </w:pPr>
      <w:r>
        <w:rPr>
          <w:b/>
          <w:bCs/>
        </w:rPr>
        <w:t>Entity</w:t>
      </w:r>
      <w:r>
        <w:t>: Claim (linked to UserPolicy).</w:t>
      </w:r>
    </w:p>
    <w:p w:rsidR="00DF5E31" w:rsidRDefault="00D8153F">
      <w:pPr>
        <w:pStyle w:val="BodyText"/>
      </w:pPr>
      <w:r>
        <w:rPr>
          <w:b/>
          <w:bCs/>
        </w:rPr>
        <w:t>Endpoints</w:t>
      </w:r>
      <w:r>
        <w:t xml:space="preserve"> </w:t>
      </w:r>
      <w:r w:rsidR="00DF5E31">
        <w:t>–</w:t>
      </w:r>
      <w:r>
        <w:t xml:space="preserve"> </w:t>
      </w:r>
    </w:p>
    <w:p w:rsidR="00DF5E31" w:rsidRDefault="00DF5E31">
      <w:pPr>
        <w:pStyle w:val="BodyText"/>
      </w:pPr>
    </w:p>
    <w:p w:rsidR="00DF5E31" w:rsidRDefault="00D8153F">
      <w:pPr>
        <w:pStyle w:val="BodyText"/>
      </w:pPr>
      <w:r>
        <w:rPr>
          <w:rStyle w:val="VerbatimChar"/>
        </w:rPr>
        <w:t>POST /api/v1/claims</w:t>
      </w:r>
      <w:r>
        <w:t xml:space="preserve"> — submit a claim (protected </w:t>
      </w:r>
      <w:r>
        <w:rPr>
          <w:rStyle w:val="VerbatimChar"/>
        </w:rPr>
        <w:t>customer</w:t>
      </w:r>
      <w:r>
        <w:t xml:space="preserve">). Request: </w:t>
      </w:r>
      <w:r>
        <w:rPr>
          <w:rStyle w:val="VerbatimChar"/>
        </w:rPr>
        <w:t>{ policyId, incidentDate, description, amount }</w:t>
      </w:r>
      <w:r>
        <w:t xml:space="preserve">. </w:t>
      </w:r>
      <w:r w:rsidR="00DF5E31">
        <w:t>–</w:t>
      </w:r>
      <w:r>
        <w:t xml:space="preserve"> </w:t>
      </w:r>
    </w:p>
    <w:p w:rsidR="00E77DE8" w:rsidRDefault="00E77DE8">
      <w:pPr>
        <w:pStyle w:val="BodyText"/>
      </w:pPr>
    </w:p>
    <w:p w:rsidR="00DF5E31" w:rsidRDefault="00D8153F">
      <w:pPr>
        <w:pStyle w:val="BodyText"/>
      </w:pPr>
      <w:r>
        <w:rPr>
          <w:rStyle w:val="VerbatimChar"/>
        </w:rPr>
        <w:t>GET /api/v1/claims</w:t>
      </w:r>
      <w:r>
        <w:t xml:space="preserve"> — list claims (admin/agent sees all; customer sees own). </w:t>
      </w:r>
      <w:r w:rsidR="00DF5E31">
        <w:t>–</w:t>
      </w:r>
      <w:r>
        <w:t xml:space="preserve"> </w:t>
      </w:r>
    </w:p>
    <w:p w:rsidR="00E77DE8" w:rsidRDefault="00E77DE8">
      <w:pPr>
        <w:pStyle w:val="BodyText"/>
      </w:pPr>
    </w:p>
    <w:p w:rsidR="00DF5E31" w:rsidRDefault="00D8153F">
      <w:pPr>
        <w:pStyle w:val="BodyText"/>
      </w:pPr>
      <w:r>
        <w:rPr>
          <w:rStyle w:val="VerbatimChar"/>
        </w:rPr>
        <w:t>GET /api/v1/claims/:id</w:t>
      </w:r>
      <w:r>
        <w:t xml:space="preserve"> — claim detail (role-based access). </w:t>
      </w:r>
      <w:r w:rsidR="00DF5E31">
        <w:t>–</w:t>
      </w:r>
      <w:r>
        <w:t xml:space="preserve"> </w:t>
      </w:r>
    </w:p>
    <w:p w:rsidR="00D56134" w:rsidRDefault="00D8153F">
      <w:pPr>
        <w:pStyle w:val="BodyText"/>
      </w:pPr>
      <w:r>
        <w:rPr>
          <w:rStyle w:val="VerbatimChar"/>
        </w:rPr>
        <w:lastRenderedPageBreak/>
        <w:t>PUT /api/v1/claims/:id/status</w:t>
      </w:r>
      <w:r>
        <w:t xml:space="preserve"> — update status (</w:t>
      </w:r>
      <w:r>
        <w:rPr>
          <w:rStyle w:val="VerbatimChar"/>
        </w:rPr>
        <w:t>PENDING</w:t>
      </w:r>
      <w:r>
        <w:t xml:space="preserve">, </w:t>
      </w:r>
      <w:r>
        <w:rPr>
          <w:rStyle w:val="VerbatimChar"/>
        </w:rPr>
        <w:t>APPROVED</w:t>
      </w:r>
      <w:r>
        <w:t xml:space="preserve">, </w:t>
      </w:r>
      <w:r>
        <w:rPr>
          <w:rStyle w:val="VerbatimChar"/>
        </w:rPr>
        <w:t>REJECTED</w:t>
      </w:r>
      <w:r>
        <w:t xml:space="preserve">) (protected </w:t>
      </w:r>
      <w:r>
        <w:rPr>
          <w:rStyle w:val="VerbatimChar"/>
        </w:rPr>
        <w:t>agent</w:t>
      </w:r>
      <w:r>
        <w:t xml:space="preserve"> or </w:t>
      </w:r>
      <w:r>
        <w:rPr>
          <w:rStyle w:val="VerbatimChar"/>
        </w:rPr>
        <w:t>admin</w:t>
      </w:r>
      <w:r>
        <w:t xml:space="preserve">). Request: </w:t>
      </w:r>
      <w:r>
        <w:rPr>
          <w:rStyle w:val="VerbatimChar"/>
        </w:rPr>
        <w:t>{ status, notes }</w:t>
      </w:r>
      <w:r>
        <w:t>.</w:t>
      </w:r>
    </w:p>
    <w:p w:rsidR="00E77DE8" w:rsidRDefault="00E77DE8">
      <w:pPr>
        <w:pStyle w:val="Heading3"/>
      </w:pPr>
      <w:bookmarkStart w:id="8" w:name="payments-simulated"/>
      <w:bookmarkEnd w:id="7"/>
    </w:p>
    <w:p w:rsidR="00D56134" w:rsidRDefault="00D8153F">
      <w:pPr>
        <w:pStyle w:val="Heading3"/>
      </w:pPr>
      <w:r>
        <w:t>2.4 Payments (Simulated)</w:t>
      </w:r>
    </w:p>
    <w:p w:rsidR="00D56134" w:rsidRDefault="00D8153F">
      <w:pPr>
        <w:pStyle w:val="FirstParagraph"/>
      </w:pPr>
      <w:r>
        <w:rPr>
          <w:b/>
          <w:bCs/>
        </w:rPr>
        <w:t>Entity</w:t>
      </w:r>
      <w:r>
        <w:t>: Payment record</w:t>
      </w:r>
    </w:p>
    <w:p w:rsidR="002439B2" w:rsidRDefault="00D8153F">
      <w:pPr>
        <w:pStyle w:val="BodyText"/>
      </w:pPr>
      <w:r>
        <w:rPr>
          <w:b/>
          <w:bCs/>
        </w:rPr>
        <w:t>Endpoints</w:t>
      </w:r>
      <w:r>
        <w:t xml:space="preserve"> </w:t>
      </w:r>
      <w:r w:rsidR="002439B2">
        <w:t>–</w:t>
      </w:r>
      <w:r>
        <w:t xml:space="preserve"> </w:t>
      </w:r>
    </w:p>
    <w:p w:rsidR="002439B2" w:rsidRDefault="00D8153F">
      <w:pPr>
        <w:pStyle w:val="BodyText"/>
      </w:pPr>
      <w:r>
        <w:rPr>
          <w:rStyle w:val="VerbatimChar"/>
        </w:rPr>
        <w:t>POST /api/v1/payments</w:t>
      </w:r>
      <w:r>
        <w:t xml:space="preserve"> — record payment for a policy (protected). Request: </w:t>
      </w:r>
      <w:r>
        <w:rPr>
          <w:rStyle w:val="VerbatimChar"/>
        </w:rPr>
        <w:t>{ policyId, amount, method, reference }</w:t>
      </w:r>
      <w:r>
        <w:t xml:space="preserve">. </w:t>
      </w:r>
      <w:r w:rsidR="002439B2">
        <w:t>–</w:t>
      </w:r>
      <w:r>
        <w:t xml:space="preserve"> </w:t>
      </w:r>
    </w:p>
    <w:p w:rsidR="002439B2" w:rsidRDefault="002439B2">
      <w:pPr>
        <w:pStyle w:val="BodyText"/>
      </w:pPr>
    </w:p>
    <w:p w:rsidR="00D56134" w:rsidRDefault="00D8153F">
      <w:pPr>
        <w:pStyle w:val="BodyText"/>
      </w:pPr>
      <w:r>
        <w:rPr>
          <w:rStyle w:val="VerbatimChar"/>
        </w:rPr>
        <w:t>GET 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v1/payments/user</w:t>
      </w:r>
      <w:r>
        <w:t xml:space="preserve"> — list payments for current user.</w:t>
      </w:r>
    </w:p>
    <w:p w:rsidR="002439B2" w:rsidRDefault="002439B2">
      <w:pPr>
        <w:pStyle w:val="Heading3"/>
      </w:pPr>
      <w:bookmarkStart w:id="9" w:name="agents-admin"/>
      <w:bookmarkEnd w:id="8"/>
    </w:p>
    <w:p w:rsidR="00D56134" w:rsidRDefault="00D8153F">
      <w:pPr>
        <w:pStyle w:val="Heading3"/>
      </w:pPr>
      <w:r>
        <w:t>2.5 Agents &amp; Admin</w:t>
      </w:r>
    </w:p>
    <w:p w:rsidR="002439B2" w:rsidRDefault="00D8153F">
      <w:pPr>
        <w:pStyle w:val="FirstParagraph"/>
      </w:pPr>
      <w:r>
        <w:rPr>
          <w:b/>
          <w:bCs/>
        </w:rPr>
        <w:t>Endpoints</w:t>
      </w:r>
      <w:r>
        <w:t xml:space="preserve"> </w:t>
      </w:r>
      <w:r w:rsidR="002439B2">
        <w:t>–</w:t>
      </w:r>
      <w:r>
        <w:t xml:space="preserve"> </w:t>
      </w:r>
    </w:p>
    <w:p w:rsidR="002439B2" w:rsidRDefault="00D8153F">
      <w:pPr>
        <w:pStyle w:val="FirstParagraph"/>
      </w:pPr>
      <w:r>
        <w:rPr>
          <w:rStyle w:val="VerbatimChar"/>
        </w:rPr>
        <w:t>GET /api/v1/agents</w:t>
      </w:r>
      <w:r>
        <w:t xml:space="preserve"> — list agents (admin only). </w:t>
      </w:r>
      <w:r w:rsidR="002439B2">
        <w:t>–</w:t>
      </w:r>
      <w:r>
        <w:t xml:space="preserve"> </w:t>
      </w:r>
    </w:p>
    <w:p w:rsidR="002439B2" w:rsidRDefault="002439B2">
      <w:pPr>
        <w:pStyle w:val="FirstParagraph"/>
        <w:rPr>
          <w:rStyle w:val="VerbatimChar"/>
        </w:rPr>
      </w:pPr>
    </w:p>
    <w:p w:rsidR="002439B2" w:rsidRDefault="00D8153F">
      <w:pPr>
        <w:pStyle w:val="FirstParagraph"/>
      </w:pPr>
      <w:r>
        <w:rPr>
          <w:rStyle w:val="VerbatimChar"/>
        </w:rPr>
        <w:t>POST /api/v1/agents</w:t>
      </w:r>
      <w:r>
        <w:t xml:space="preserve"> — create agent (admin). </w:t>
      </w:r>
      <w:r w:rsidR="002439B2">
        <w:t>–</w:t>
      </w:r>
      <w:r>
        <w:t xml:space="preserve"> </w:t>
      </w:r>
    </w:p>
    <w:p w:rsidR="002439B2" w:rsidRDefault="002439B2">
      <w:pPr>
        <w:pStyle w:val="FirstParagraph"/>
      </w:pPr>
    </w:p>
    <w:p w:rsidR="00D56134" w:rsidRDefault="00D8153F">
      <w:pPr>
        <w:pStyle w:val="FirstParagraph"/>
      </w:pPr>
      <w:r>
        <w:rPr>
          <w:rStyle w:val="VerbatimChar"/>
        </w:rPr>
        <w:t>PUT 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v1/agents/:id/assign</w:t>
      </w:r>
      <w:r>
        <w:t xml:space="preserve"> — assign agent to a policy or claim (admin).</w:t>
      </w:r>
    </w:p>
    <w:p w:rsidR="002439B2" w:rsidRDefault="002439B2">
      <w:pPr>
        <w:pStyle w:val="Heading3"/>
      </w:pPr>
      <w:bookmarkStart w:id="10" w:name="audit-reporting-minimal"/>
      <w:bookmarkEnd w:id="9"/>
    </w:p>
    <w:p w:rsidR="00D56134" w:rsidRDefault="00D8153F">
      <w:pPr>
        <w:pStyle w:val="Heading3"/>
      </w:pPr>
      <w:r>
        <w:t>2.6 Audit &amp; Reporting (Minimal)</w:t>
      </w:r>
    </w:p>
    <w:p w:rsidR="002439B2" w:rsidRDefault="00D8153F">
      <w:pPr>
        <w:pStyle w:val="FirstParagraph"/>
      </w:pPr>
      <w:r>
        <w:rPr>
          <w:b/>
          <w:bCs/>
        </w:rPr>
        <w:t>Endpoints</w:t>
      </w:r>
      <w:r>
        <w:t xml:space="preserve"> </w:t>
      </w:r>
      <w:r w:rsidR="002439B2">
        <w:t>–</w:t>
      </w:r>
      <w:r>
        <w:t xml:space="preserve"> </w:t>
      </w:r>
    </w:p>
    <w:p w:rsidR="002439B2" w:rsidRDefault="00D8153F">
      <w:pPr>
        <w:pStyle w:val="FirstParagraph"/>
      </w:pPr>
      <w:r>
        <w:rPr>
          <w:rStyle w:val="VerbatimChar"/>
        </w:rPr>
        <w:t>GET /api/v1/admin/audit</w:t>
      </w:r>
      <w:r>
        <w:t xml:space="preserve"> — last N audit logs (admin only). </w:t>
      </w:r>
      <w:r w:rsidR="002439B2">
        <w:t>–</w:t>
      </w:r>
      <w:r>
        <w:t xml:space="preserve"> </w:t>
      </w:r>
    </w:p>
    <w:p w:rsidR="00E77DE8" w:rsidRDefault="00E77DE8">
      <w:pPr>
        <w:pStyle w:val="FirstParagraph"/>
        <w:rPr>
          <w:rStyle w:val="VerbatimChar"/>
        </w:rPr>
      </w:pPr>
    </w:p>
    <w:p w:rsidR="00D56134" w:rsidRDefault="00D8153F">
      <w:pPr>
        <w:pStyle w:val="FirstParagraph"/>
      </w:pPr>
      <w:r>
        <w:rPr>
          <w:rStyle w:val="VerbatimChar"/>
        </w:rPr>
        <w:t>GET 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v1/admin/summary</w:t>
      </w:r>
      <w:r>
        <w:t xml:space="preserve"> — minimal KPIs: counts of users, policies sold, claims pending, total payments.</w:t>
      </w:r>
    </w:p>
    <w:p w:rsidR="00D56134" w:rsidRDefault="00E77DE8">
      <w:r>
        <w:pict>
          <v:rect id="_x0000_i1027" style="width:0;height:1.5pt" o:hralign="center" o:hrstd="t" o:hr="t"/>
        </w:pict>
      </w:r>
    </w:p>
    <w:p w:rsidR="00D56134" w:rsidRDefault="00D8153F">
      <w:pPr>
        <w:pStyle w:val="Heading2"/>
      </w:pPr>
      <w:bookmarkStart w:id="11" w:name="data-model-mongoose-schemas"/>
      <w:bookmarkEnd w:id="4"/>
      <w:bookmarkEnd w:id="10"/>
      <w:r>
        <w:t>3. Data Model (Mongoose Schemas)</w:t>
      </w:r>
    </w:p>
    <w:p w:rsidR="00D56134" w:rsidRDefault="00D8153F">
      <w:pPr>
        <w:pStyle w:val="FirstParagraph"/>
      </w:pPr>
      <w:r>
        <w:t>Below are the primary collections and example fields.</w:t>
      </w:r>
    </w:p>
    <w:p w:rsidR="00D56134" w:rsidRDefault="00D8153F">
      <w:pPr>
        <w:pStyle w:val="Heading3"/>
      </w:pPr>
      <w:bookmarkStart w:id="12" w:name="user"/>
      <w:bookmarkStart w:id="13" w:name="_GoBack"/>
      <w:bookmarkEnd w:id="13"/>
      <w:r>
        <w:lastRenderedPageBreak/>
        <w:t>3.1 User</w:t>
      </w:r>
    </w:p>
    <w:p w:rsidR="00D56134" w:rsidRDefault="00D8153F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_id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ObjectId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name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String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email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String</w:t>
      </w:r>
      <w:r>
        <w:rPr>
          <w:rStyle w:val="NormalTok"/>
        </w:rPr>
        <w:t xml:space="preserve"> </w:t>
      </w:r>
      <w:r>
        <w:rPr>
          <w:rStyle w:val="ErrorTok"/>
        </w:rPr>
        <w:t>(unique)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passwordHash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String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role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String</w:t>
      </w:r>
      <w:r>
        <w:rPr>
          <w:rStyle w:val="NormalTok"/>
        </w:rPr>
        <w:t xml:space="preserve"> </w:t>
      </w:r>
      <w:r>
        <w:rPr>
          <w:rStyle w:val="ErrorTok"/>
        </w:rPr>
        <w:t>(customer|agent|admin)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createdAt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Dat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updatedAt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Date</w:t>
      </w:r>
      <w:r>
        <w:br/>
      </w:r>
      <w:r>
        <w:rPr>
          <w:rStyle w:val="FunctionTok"/>
        </w:rPr>
        <w:t>}</w:t>
      </w:r>
    </w:p>
    <w:p w:rsidR="00E73856" w:rsidRDefault="00E73856">
      <w:pPr>
        <w:pStyle w:val="Heading3"/>
      </w:pPr>
      <w:bookmarkStart w:id="14" w:name="policyproduct"/>
      <w:bookmarkEnd w:id="12"/>
    </w:p>
    <w:p w:rsidR="00D56134" w:rsidRDefault="00D8153F">
      <w:pPr>
        <w:pStyle w:val="Heading3"/>
      </w:pPr>
      <w:r>
        <w:t xml:space="preserve">3.2 </w:t>
      </w:r>
      <w:proofErr w:type="spellStart"/>
      <w:r>
        <w:t>PolicyProduct</w:t>
      </w:r>
      <w:proofErr w:type="spellEnd"/>
    </w:p>
    <w:p w:rsidR="00D56134" w:rsidRDefault="00D8153F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_id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ObjectId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code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String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title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String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description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String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premium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monthly</w:t>
      </w:r>
      <w:r>
        <w:rPr>
          <w:rStyle w:val="NormalTok"/>
        </w:rPr>
        <w:t xml:space="preserve"> </w:t>
      </w:r>
      <w:r>
        <w:rPr>
          <w:rStyle w:val="ErrorTok"/>
        </w:rPr>
        <w:t>or</w:t>
      </w:r>
      <w:r>
        <w:rPr>
          <w:rStyle w:val="NormalTok"/>
        </w:rPr>
        <w:t xml:space="preserve"> </w:t>
      </w:r>
      <w:r>
        <w:rPr>
          <w:rStyle w:val="ErrorTok"/>
        </w:rPr>
        <w:t>yearly</w:t>
      </w:r>
      <w:r>
        <w:rPr>
          <w:rStyle w:val="NormalTok"/>
        </w:rPr>
        <w:t xml:space="preserve"> </w:t>
      </w:r>
      <w:r>
        <w:rPr>
          <w:rStyle w:val="ErrorTok"/>
        </w:rPr>
        <w:t>depending</w:t>
      </w:r>
      <w:r>
        <w:rPr>
          <w:rStyle w:val="NormalTok"/>
        </w:rPr>
        <w:t xml:space="preserve"> </w:t>
      </w:r>
      <w:r>
        <w:rPr>
          <w:rStyle w:val="ErrorTok"/>
        </w:rPr>
        <w:t>on</w:t>
      </w:r>
      <w:r>
        <w:rPr>
          <w:rStyle w:val="NormalTok"/>
        </w:rPr>
        <w:t xml:space="preserve"> </w:t>
      </w:r>
      <w:r>
        <w:rPr>
          <w:rStyle w:val="ErrorTok"/>
        </w:rPr>
        <w:t>term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termMonths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minSumInsured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createdAt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Date</w:t>
      </w:r>
      <w:r>
        <w:br/>
      </w:r>
      <w:r>
        <w:rPr>
          <w:rStyle w:val="FunctionTok"/>
        </w:rPr>
        <w:t>}</w:t>
      </w:r>
    </w:p>
    <w:p w:rsidR="00E73856" w:rsidRDefault="00E73856">
      <w:pPr>
        <w:pStyle w:val="Heading3"/>
      </w:pPr>
      <w:bookmarkStart w:id="15" w:name="userpolicy-purchased-policy"/>
      <w:bookmarkEnd w:id="14"/>
    </w:p>
    <w:p w:rsidR="00D56134" w:rsidRDefault="00D8153F">
      <w:pPr>
        <w:pStyle w:val="Heading3"/>
      </w:pPr>
      <w:r>
        <w:t>3.3 UserPolicy (purchased policy)</w:t>
      </w:r>
    </w:p>
    <w:p w:rsidR="00D56134" w:rsidRDefault="00D8153F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_id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ObjectId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userId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ObjectId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policyProductId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ObjectId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startDate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Dat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endDate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Dat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premiumPaid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status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String</w:t>
      </w:r>
      <w:r>
        <w:rPr>
          <w:rStyle w:val="NormalTok"/>
        </w:rPr>
        <w:t xml:space="preserve"> </w:t>
      </w:r>
      <w:r>
        <w:rPr>
          <w:rStyle w:val="ErrorTok"/>
        </w:rPr>
        <w:t>(ACTIVE|CANCELLED|EXPIRED)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assignedAgentId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ObjectId?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nominee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ErrorTok"/>
        </w:rPr>
        <w:t>nam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relation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createdAt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Date</w:t>
      </w:r>
      <w:r>
        <w:br/>
      </w:r>
      <w:r>
        <w:rPr>
          <w:rStyle w:val="FunctionTok"/>
        </w:rPr>
        <w:t>}</w:t>
      </w:r>
    </w:p>
    <w:p w:rsidR="00D56134" w:rsidRDefault="00D8153F">
      <w:pPr>
        <w:pStyle w:val="Heading3"/>
      </w:pPr>
      <w:bookmarkStart w:id="16" w:name="claim"/>
      <w:bookmarkEnd w:id="15"/>
      <w:r>
        <w:t>3.4 Claim</w:t>
      </w:r>
    </w:p>
    <w:p w:rsidR="00D56134" w:rsidRDefault="00D8153F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_id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ObjectId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userId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ObjectId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userPolicyId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ObjectId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incidentDate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Dat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description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String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ErrorTok"/>
        </w:rPr>
        <w:t>amountClaimed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status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String</w:t>
      </w:r>
      <w:r>
        <w:rPr>
          <w:rStyle w:val="NormalTok"/>
        </w:rPr>
        <w:t xml:space="preserve"> </w:t>
      </w:r>
      <w:r>
        <w:rPr>
          <w:rStyle w:val="ErrorTok"/>
        </w:rPr>
        <w:t>(PENDING|APPROVED|REJECTED)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decisionNotes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String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decidedByAgentId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ObjectId?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createdAt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Date</w:t>
      </w:r>
      <w:r>
        <w:br/>
      </w:r>
      <w:r>
        <w:rPr>
          <w:rStyle w:val="FunctionTok"/>
        </w:rPr>
        <w:t>}</w:t>
      </w:r>
    </w:p>
    <w:p w:rsidR="00D56134" w:rsidRDefault="00D8153F">
      <w:pPr>
        <w:pStyle w:val="Heading3"/>
      </w:pPr>
      <w:bookmarkStart w:id="17" w:name="payment"/>
      <w:bookmarkEnd w:id="16"/>
      <w:r>
        <w:t>3.5 Payment</w:t>
      </w:r>
    </w:p>
    <w:p w:rsidR="00D56134" w:rsidRDefault="00D8153F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_id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ObjectId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userId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ObjectId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userPolicyId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ObjectId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amount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method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String</w:t>
      </w:r>
      <w:r>
        <w:rPr>
          <w:rStyle w:val="NormalTok"/>
        </w:rPr>
        <w:t xml:space="preserve"> </w:t>
      </w:r>
      <w:r>
        <w:rPr>
          <w:rStyle w:val="ErrorTok"/>
        </w:rPr>
        <w:t>(CARD|NETBANKING|OFFLINE|SIMULATED)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reference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String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createdAt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Date</w:t>
      </w:r>
      <w:r>
        <w:br/>
      </w:r>
      <w:r>
        <w:rPr>
          <w:rStyle w:val="FunctionTok"/>
        </w:rPr>
        <w:t>}</w:t>
      </w:r>
    </w:p>
    <w:p w:rsidR="00D56134" w:rsidRDefault="00D8153F">
      <w:pPr>
        <w:pStyle w:val="Heading3"/>
      </w:pPr>
      <w:bookmarkStart w:id="18" w:name="auditlog"/>
      <w:bookmarkEnd w:id="17"/>
      <w:r>
        <w:t>3.6 AuditLog</w:t>
      </w:r>
    </w:p>
    <w:p w:rsidR="00D56134" w:rsidRDefault="00D8153F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_id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ObjectId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action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String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actorId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ObjectId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details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Object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ip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String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timestamp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Date</w:t>
      </w:r>
      <w:r>
        <w:br/>
      </w:r>
      <w:r>
        <w:rPr>
          <w:rStyle w:val="FunctionTok"/>
        </w:rPr>
        <w:t>}</w:t>
      </w:r>
    </w:p>
    <w:p w:rsidR="00D56134" w:rsidRDefault="00E77DE8">
      <w:r>
        <w:pict>
          <v:rect id="_x0000_i1028" style="width:0;height:1.5pt" o:hralign="center" o:hrstd="t" o:hr="t"/>
        </w:pict>
      </w:r>
    </w:p>
    <w:p w:rsidR="00D56134" w:rsidRDefault="00D8153F">
      <w:pPr>
        <w:pStyle w:val="Heading2"/>
      </w:pPr>
      <w:bookmarkStart w:id="19" w:name="non-functional-requirements"/>
      <w:bookmarkEnd w:id="11"/>
      <w:bookmarkEnd w:id="18"/>
      <w:r>
        <w:t>4. Non-Functional Requirements</w:t>
      </w:r>
    </w:p>
    <w:p w:rsidR="00D56134" w:rsidRDefault="00D8153F">
      <w:pPr>
        <w:pStyle w:val="Heading3"/>
      </w:pPr>
      <w:bookmarkStart w:id="20" w:name="security"/>
      <w:r>
        <w:t>4.1 Security</w:t>
      </w:r>
    </w:p>
    <w:p w:rsidR="00D56134" w:rsidRDefault="00D8153F">
      <w:pPr>
        <w:pStyle w:val="Compact"/>
        <w:numPr>
          <w:ilvl w:val="0"/>
          <w:numId w:val="3"/>
        </w:numPr>
      </w:pPr>
      <w:r>
        <w:t>Authenticate with JWT, short expiry (e.g., 1h) + refresh token strategy optional.</w:t>
      </w:r>
    </w:p>
    <w:p w:rsidR="00D56134" w:rsidRDefault="00D8153F">
      <w:pPr>
        <w:pStyle w:val="Compact"/>
        <w:numPr>
          <w:ilvl w:val="0"/>
          <w:numId w:val="3"/>
        </w:numPr>
      </w:pPr>
      <w:r>
        <w:t xml:space="preserve">Input validation with </w:t>
      </w:r>
      <w:r>
        <w:rPr>
          <w:rStyle w:val="VerbatimChar"/>
        </w:rPr>
        <w:t>express-validator</w:t>
      </w:r>
      <w:r>
        <w:t xml:space="preserve"> or </w:t>
      </w:r>
      <w:r>
        <w:rPr>
          <w:rStyle w:val="VerbatimChar"/>
        </w:rPr>
        <w:t>Joi</w:t>
      </w:r>
      <w:r>
        <w:t>.</w:t>
      </w:r>
    </w:p>
    <w:p w:rsidR="00D56134" w:rsidRDefault="00D8153F">
      <w:pPr>
        <w:pStyle w:val="Compact"/>
        <w:numPr>
          <w:ilvl w:val="0"/>
          <w:numId w:val="3"/>
        </w:numPr>
      </w:pPr>
      <w:r>
        <w:t>Role-based access control (middleware to check role/ownership).</w:t>
      </w:r>
    </w:p>
    <w:p w:rsidR="00D56134" w:rsidRDefault="00D8153F">
      <w:pPr>
        <w:pStyle w:val="Heading3"/>
      </w:pPr>
      <w:bookmarkStart w:id="21" w:name="scalability-performance"/>
      <w:bookmarkEnd w:id="20"/>
      <w:r>
        <w:t>4.2 Scalability &amp; Performance</w:t>
      </w:r>
    </w:p>
    <w:p w:rsidR="00D56134" w:rsidRDefault="00D8153F">
      <w:pPr>
        <w:pStyle w:val="Compact"/>
        <w:numPr>
          <w:ilvl w:val="0"/>
          <w:numId w:val="4"/>
        </w:numPr>
      </w:pPr>
      <w:r>
        <w:t>Keep backend stateless (JWT) to allow horizontal scaling.</w:t>
      </w:r>
    </w:p>
    <w:p w:rsidR="00D56134" w:rsidRDefault="00D8153F">
      <w:pPr>
        <w:pStyle w:val="Compact"/>
        <w:numPr>
          <w:ilvl w:val="0"/>
          <w:numId w:val="4"/>
        </w:numPr>
      </w:pPr>
      <w:r>
        <w:t>Use connection pooling for MongoDB and add indexes on frequently queried fields (email, userId, createdAt).</w:t>
      </w:r>
    </w:p>
    <w:p w:rsidR="00D56134" w:rsidRDefault="00D8153F">
      <w:pPr>
        <w:pStyle w:val="Heading3"/>
      </w:pPr>
      <w:bookmarkStart w:id="22" w:name="maintainability"/>
      <w:bookmarkEnd w:id="21"/>
      <w:r>
        <w:t>4.3 Maintainability</w:t>
      </w:r>
    </w:p>
    <w:p w:rsidR="00D56134" w:rsidRDefault="00D8153F">
      <w:pPr>
        <w:pStyle w:val="Compact"/>
        <w:numPr>
          <w:ilvl w:val="0"/>
          <w:numId w:val="5"/>
        </w:numPr>
      </w:pPr>
      <w:r>
        <w:t xml:space="preserve">Layered structure: </w:t>
      </w:r>
      <w:r>
        <w:rPr>
          <w:rStyle w:val="VerbatimChar"/>
        </w:rPr>
        <w:t>routes</w:t>
      </w:r>
      <w:r>
        <w:t xml:space="preserve"> → </w:t>
      </w:r>
      <w:r>
        <w:rPr>
          <w:rStyle w:val="VerbatimChar"/>
        </w:rPr>
        <w:t>controllers</w:t>
      </w:r>
      <w:r>
        <w:t xml:space="preserve"> → </w:t>
      </w:r>
      <w:r>
        <w:rPr>
          <w:rStyle w:val="VerbatimChar"/>
        </w:rPr>
        <w:t>services</w:t>
      </w:r>
      <w:r>
        <w:t xml:space="preserve"> → </w:t>
      </w:r>
      <w:r>
        <w:rPr>
          <w:rStyle w:val="VerbatimChar"/>
        </w:rPr>
        <w:t>models</w:t>
      </w:r>
      <w:r>
        <w:t>.</w:t>
      </w:r>
    </w:p>
    <w:p w:rsidR="00D56134" w:rsidRDefault="00D8153F">
      <w:pPr>
        <w:pStyle w:val="Compact"/>
        <w:numPr>
          <w:ilvl w:val="0"/>
          <w:numId w:val="5"/>
        </w:numPr>
      </w:pPr>
      <w:r>
        <w:t>Use ESLint + Prettier; commit hooks (husky) for linting/tests on commit.</w:t>
      </w:r>
    </w:p>
    <w:p w:rsidR="00D56134" w:rsidRDefault="00D8153F">
      <w:pPr>
        <w:pStyle w:val="Compact"/>
        <w:numPr>
          <w:ilvl w:val="0"/>
          <w:numId w:val="5"/>
        </w:numPr>
      </w:pPr>
      <w:r>
        <w:t>Modularize features in folders (auth, policy, claim, payment).</w:t>
      </w:r>
    </w:p>
    <w:p w:rsidR="00D56134" w:rsidRDefault="00D8153F">
      <w:pPr>
        <w:pStyle w:val="Compact"/>
        <w:numPr>
          <w:ilvl w:val="0"/>
          <w:numId w:val="5"/>
        </w:numPr>
      </w:pPr>
      <w:r>
        <w:lastRenderedPageBreak/>
        <w:t>Write small unit-tested functions where feasible.</w:t>
      </w:r>
    </w:p>
    <w:p w:rsidR="00D56134" w:rsidRDefault="00D8153F">
      <w:pPr>
        <w:pStyle w:val="Heading3"/>
      </w:pPr>
      <w:bookmarkStart w:id="23" w:name="availability-reliability"/>
      <w:bookmarkEnd w:id="22"/>
      <w:r>
        <w:t>4.4 Availability &amp; Reliability</w:t>
      </w:r>
    </w:p>
    <w:p w:rsidR="00D56134" w:rsidRDefault="00D8153F">
      <w:pPr>
        <w:pStyle w:val="Compact"/>
        <w:numPr>
          <w:ilvl w:val="0"/>
          <w:numId w:val="6"/>
        </w:numPr>
      </w:pPr>
      <w:r>
        <w:t xml:space="preserve">For this MVP: document backup and restore (MongoDB </w:t>
      </w:r>
      <w:r>
        <w:rPr>
          <w:rStyle w:val="VerbatimChar"/>
        </w:rPr>
        <w:t>mongodump</w:t>
      </w:r>
      <w:r>
        <w:t xml:space="preserve"> instructions) and logs.</w:t>
      </w:r>
    </w:p>
    <w:p w:rsidR="00D56134" w:rsidRDefault="00E77DE8">
      <w:r>
        <w:pict>
          <v:rect id="_x0000_i1029" style="width:0;height:1.5pt" o:hralign="center" o:hrstd="t" o:hr="t"/>
        </w:pict>
      </w:r>
    </w:p>
    <w:p w:rsidR="00D56134" w:rsidRDefault="00D8153F">
      <w:pPr>
        <w:pStyle w:val="Heading2"/>
      </w:pPr>
      <w:bookmarkStart w:id="24" w:name="architecture-tech-stack"/>
      <w:bookmarkEnd w:id="19"/>
      <w:bookmarkEnd w:id="23"/>
      <w:r>
        <w:t>5. Architecture &amp; Tech Stack</w:t>
      </w:r>
    </w:p>
    <w:p w:rsidR="00D56134" w:rsidRDefault="00D8153F">
      <w:pPr>
        <w:pStyle w:val="FirstParagraph"/>
      </w:pPr>
      <w:r>
        <w:rPr>
          <w:b/>
          <w:bCs/>
        </w:rPr>
        <w:t>Frontend</w:t>
      </w:r>
      <w:r w:rsidR="00C75679">
        <w:t>: Angular (v17</w:t>
      </w:r>
      <w:r>
        <w:t xml:space="preserve">+), Angular CLI, </w:t>
      </w:r>
      <w:proofErr w:type="spellStart"/>
      <w:r>
        <w:t>RxJS</w:t>
      </w:r>
      <w:proofErr w:type="spellEnd"/>
      <w:r>
        <w:t>, simple component structure.</w:t>
      </w:r>
    </w:p>
    <w:p w:rsidR="00D56134" w:rsidRDefault="00D8153F">
      <w:pPr>
        <w:pStyle w:val="BodyText"/>
      </w:pPr>
      <w:r>
        <w:rPr>
          <w:b/>
          <w:bCs/>
        </w:rPr>
        <w:t>Backend</w:t>
      </w:r>
      <w:r>
        <w:t>: Node.js (e.g., v18+), Expr</w:t>
      </w:r>
      <w:r w:rsidR="00C75679">
        <w:t xml:space="preserve">ess, Mongoose, JWT auth, </w:t>
      </w:r>
    </w:p>
    <w:p w:rsidR="00D56134" w:rsidRDefault="00D8153F">
      <w:pPr>
        <w:pStyle w:val="BodyText"/>
      </w:pPr>
      <w:r>
        <w:rPr>
          <w:b/>
          <w:bCs/>
        </w:rPr>
        <w:t>Database</w:t>
      </w:r>
      <w:r>
        <w:t>: MongoDB (Atlas or local). Use a development DB and a production DB URI.</w:t>
      </w:r>
    </w:p>
    <w:p w:rsidR="00D56134" w:rsidRDefault="00D8153F">
      <w:pPr>
        <w:pStyle w:val="BodyText"/>
      </w:pPr>
      <w:r>
        <w:rPr>
          <w:b/>
          <w:bCs/>
        </w:rPr>
        <w:t>Dev Tools</w:t>
      </w:r>
      <w:r w:rsidR="00377A1B">
        <w:t>: Git, GitHub, VS Code, Postman</w:t>
      </w:r>
    </w:p>
    <w:p w:rsidR="00D56134" w:rsidRDefault="00D8153F">
      <w:pPr>
        <w:pStyle w:val="BodyText"/>
      </w:pPr>
      <w:r>
        <w:rPr>
          <w:b/>
          <w:bCs/>
        </w:rPr>
        <w:t>Testing</w:t>
      </w:r>
      <w:r>
        <w:t xml:space="preserve">: Jest (backend), Jasmine/Karma (Angular unit), </w:t>
      </w:r>
      <w:r w:rsidR="00275978">
        <w:t>Playwright</w:t>
      </w:r>
      <w:r>
        <w:t xml:space="preserve"> for simple e2e (optional if time).</w:t>
      </w:r>
    </w:p>
    <w:p w:rsidR="00D56134" w:rsidRDefault="00D8153F">
      <w:pPr>
        <w:pStyle w:val="BodyText"/>
      </w:pPr>
      <w:r>
        <w:rPr>
          <w:b/>
          <w:bCs/>
        </w:rPr>
        <w:t>API Docs</w:t>
      </w:r>
      <w:r>
        <w:t>: Swagger (</w:t>
      </w:r>
      <w:proofErr w:type="spellStart"/>
      <w:r>
        <w:t>OpenAPI</w:t>
      </w:r>
      <w:proofErr w:type="spellEnd"/>
      <w:r>
        <w:t xml:space="preserve">) </w:t>
      </w:r>
    </w:p>
    <w:p w:rsidR="00D56134" w:rsidRDefault="00E77DE8">
      <w:r>
        <w:pict>
          <v:rect id="_x0000_i1030" style="width:0;height:1.5pt" o:hralign="center" o:hrstd="t" o:hr="t"/>
        </w:pict>
      </w:r>
    </w:p>
    <w:p w:rsidR="00D56134" w:rsidRDefault="00D8153F">
      <w:pPr>
        <w:pStyle w:val="Heading2"/>
      </w:pPr>
      <w:bookmarkStart w:id="25" w:name="api-examples-detailed"/>
      <w:bookmarkEnd w:id="24"/>
      <w:r>
        <w:t>6. API Examples (Detailed)</w:t>
      </w:r>
    </w:p>
    <w:p w:rsidR="00D56134" w:rsidRDefault="00D8153F">
      <w:pPr>
        <w:pStyle w:val="Heading3"/>
      </w:pPr>
      <w:bookmarkStart w:id="26" w:name="register"/>
      <w:r>
        <w:t>6.1 Register</w:t>
      </w:r>
    </w:p>
    <w:p w:rsidR="00D56134" w:rsidRDefault="00D8153F">
      <w:pPr>
        <w:pStyle w:val="FirstParagraph"/>
      </w:pPr>
      <w:r>
        <w:rPr>
          <w:rStyle w:val="VerbatimChar"/>
        </w:rPr>
        <w:t>POST /api/v1/auth/register</w:t>
      </w:r>
      <w:r>
        <w:t xml:space="preserve"> Request body:</w:t>
      </w:r>
    </w:p>
    <w:p w:rsidR="00D56134" w:rsidRDefault="00D8153F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avi Kuma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avi@example.com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passwor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ss@123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ro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ustomer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</w:p>
    <w:p w:rsidR="00D56134" w:rsidRDefault="00D8153F">
      <w:pPr>
        <w:pStyle w:val="FirstParagraph"/>
      </w:pPr>
      <w:r>
        <w:t>Response (201):</w:t>
      </w:r>
    </w:p>
    <w:p w:rsidR="00D56134" w:rsidRDefault="00D8153F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gistered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us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StringTok"/>
        </w:rPr>
        <w:t>"...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Ravi Kuma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StringTok"/>
        </w:rPr>
        <w:t>"ravi@example.com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role"</w:t>
      </w:r>
      <w:r>
        <w:rPr>
          <w:rStyle w:val="FunctionTok"/>
        </w:rPr>
        <w:t>:</w:t>
      </w:r>
      <w:r>
        <w:rPr>
          <w:rStyle w:val="StringTok"/>
        </w:rPr>
        <w:t>"customer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</w:p>
    <w:p w:rsidR="00D56134" w:rsidRDefault="00D8153F">
      <w:pPr>
        <w:pStyle w:val="Heading3"/>
      </w:pPr>
      <w:bookmarkStart w:id="27" w:name="login"/>
      <w:bookmarkEnd w:id="26"/>
      <w:r>
        <w:t>6.2 Login</w:t>
      </w:r>
    </w:p>
    <w:p w:rsidR="00D56134" w:rsidRDefault="00D8153F">
      <w:pPr>
        <w:pStyle w:val="FirstParagraph"/>
      </w:pPr>
      <w:r>
        <w:rPr>
          <w:rStyle w:val="VerbatimChar"/>
        </w:rPr>
        <w:t>POST /api/v1/auth/login</w:t>
      </w:r>
      <w:r>
        <w:t xml:space="preserve"> Request:</w:t>
      </w:r>
    </w:p>
    <w:p w:rsidR="00D56134" w:rsidRDefault="00D8153F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avi@example.com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passwor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ss@123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</w:p>
    <w:p w:rsidR="00D56134" w:rsidRDefault="00D8153F">
      <w:pPr>
        <w:pStyle w:val="FirstParagraph"/>
      </w:pPr>
      <w:r>
        <w:t>Response:</w:t>
      </w:r>
    </w:p>
    <w:p w:rsidR="00D56134" w:rsidRDefault="00D8153F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toke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&lt;jwt&gt;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us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...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avi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</w:p>
    <w:p w:rsidR="00D56134" w:rsidRDefault="00D8153F">
      <w:pPr>
        <w:pStyle w:val="Heading3"/>
      </w:pPr>
      <w:bookmarkStart w:id="28" w:name="purchase-policy"/>
      <w:bookmarkEnd w:id="27"/>
      <w:r>
        <w:t>6.3 Purchase Policy</w:t>
      </w:r>
    </w:p>
    <w:p w:rsidR="00D56134" w:rsidRDefault="00D8153F">
      <w:pPr>
        <w:pStyle w:val="FirstParagraph"/>
      </w:pPr>
      <w:r>
        <w:rPr>
          <w:rStyle w:val="VerbatimChar"/>
        </w:rPr>
        <w:t>POST /api/v1/policies/:id/purchase</w:t>
      </w:r>
      <w:r>
        <w:t xml:space="preserve"> (Auth: Bearer) Request:</w:t>
      </w:r>
    </w:p>
    <w:p w:rsidR="00D56134" w:rsidRDefault="00D8153F">
      <w:pPr>
        <w:pStyle w:val="SourceCode"/>
      </w:pPr>
      <w:r>
        <w:rPr>
          <w:rStyle w:val="FunctionTok"/>
        </w:rPr>
        <w:lastRenderedPageBreak/>
        <w:t>{</w:t>
      </w:r>
      <w:r>
        <w:rPr>
          <w:rStyle w:val="NormalTok"/>
        </w:rPr>
        <w:t xml:space="preserve">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5-09-0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termMonth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nomine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StringTok"/>
        </w:rPr>
        <w:t>"Asha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relation"</w:t>
      </w:r>
      <w:r>
        <w:rPr>
          <w:rStyle w:val="FunctionTok"/>
        </w:rPr>
        <w:t>:</w:t>
      </w:r>
      <w:r>
        <w:rPr>
          <w:rStyle w:val="StringTok"/>
        </w:rPr>
        <w:t>"spouse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</w:p>
    <w:p w:rsidR="00D56134" w:rsidRDefault="00D8153F">
      <w:pPr>
        <w:pStyle w:val="FirstParagraph"/>
      </w:pPr>
      <w:r>
        <w:t xml:space="preserve">Response: created </w:t>
      </w:r>
      <w:r>
        <w:rPr>
          <w:rStyle w:val="VerbatimChar"/>
        </w:rPr>
        <w:t>UserPolicy</w:t>
      </w:r>
      <w:r>
        <w:t xml:space="preserve"> JSON.</w:t>
      </w:r>
    </w:p>
    <w:p w:rsidR="00D56134" w:rsidRDefault="00D8153F">
      <w:pPr>
        <w:pStyle w:val="BodyText"/>
      </w:pPr>
      <w:r>
        <w:t>(Other endpoints follow similar patterns.)</w:t>
      </w:r>
    </w:p>
    <w:p w:rsidR="00D56134" w:rsidRDefault="00E77DE8">
      <w:r>
        <w:pict>
          <v:rect id="_x0000_i1031" style="width:0;height:1.5pt" o:hralign="center" o:hrstd="t" o:hr="t"/>
        </w:pict>
      </w:r>
    </w:p>
    <w:p w:rsidR="00D56134" w:rsidRDefault="00D8153F">
      <w:pPr>
        <w:pStyle w:val="Heading2"/>
      </w:pPr>
      <w:bookmarkStart w:id="29" w:name="minimal-ui-pages-angular"/>
      <w:bookmarkEnd w:id="25"/>
      <w:bookmarkEnd w:id="28"/>
      <w:r>
        <w:t>7. Minimal UI Pages (Angular)</w:t>
      </w:r>
    </w:p>
    <w:p w:rsidR="00D56134" w:rsidRDefault="00D8153F">
      <w:pPr>
        <w:pStyle w:val="Compact"/>
        <w:numPr>
          <w:ilvl w:val="0"/>
          <w:numId w:val="7"/>
        </w:numPr>
      </w:pPr>
      <w:r>
        <w:t>Public Home / Policies listing</w:t>
      </w:r>
    </w:p>
    <w:p w:rsidR="00D56134" w:rsidRDefault="00D8153F">
      <w:pPr>
        <w:pStyle w:val="Compact"/>
        <w:numPr>
          <w:ilvl w:val="0"/>
          <w:numId w:val="7"/>
        </w:numPr>
      </w:pPr>
      <w:r>
        <w:t>Policy detail page</w:t>
      </w:r>
    </w:p>
    <w:p w:rsidR="00D56134" w:rsidRDefault="00D8153F">
      <w:pPr>
        <w:pStyle w:val="Compact"/>
        <w:numPr>
          <w:ilvl w:val="0"/>
          <w:numId w:val="7"/>
        </w:numPr>
      </w:pPr>
      <w:r>
        <w:t>Register / Login</w:t>
      </w:r>
    </w:p>
    <w:p w:rsidR="00D56134" w:rsidRDefault="00D8153F">
      <w:pPr>
        <w:pStyle w:val="Compact"/>
        <w:numPr>
          <w:ilvl w:val="0"/>
          <w:numId w:val="7"/>
        </w:numPr>
      </w:pPr>
      <w:r>
        <w:t>User Dashboard — My Policies, Submit Claim, My Payments</w:t>
      </w:r>
    </w:p>
    <w:p w:rsidR="00D56134" w:rsidRDefault="00D8153F">
      <w:pPr>
        <w:pStyle w:val="Compact"/>
        <w:numPr>
          <w:ilvl w:val="0"/>
          <w:numId w:val="7"/>
        </w:numPr>
      </w:pPr>
      <w:r>
        <w:t>Agent Dashboard — Assigned Claims</w:t>
      </w:r>
    </w:p>
    <w:p w:rsidR="00D56134" w:rsidRDefault="00D8153F">
      <w:pPr>
        <w:pStyle w:val="Compact"/>
        <w:numPr>
          <w:ilvl w:val="0"/>
          <w:numId w:val="7"/>
        </w:numPr>
      </w:pPr>
      <w:r>
        <w:t>Admin Dashboard — Summary KPIs, Manage Agents &amp; Policies</w:t>
      </w:r>
    </w:p>
    <w:p w:rsidR="00D56134" w:rsidRDefault="00E77DE8">
      <w:r>
        <w:pict>
          <v:rect id="_x0000_i1032" style="width:0;height:1.5pt" o:hralign="center" o:hrstd="t" o:hr="t"/>
        </w:pict>
      </w:r>
    </w:p>
    <w:p w:rsidR="00D56134" w:rsidRDefault="00642C2F">
      <w:pPr>
        <w:pStyle w:val="Heading2"/>
      </w:pPr>
      <w:bookmarkStart w:id="30" w:name="testing-strategy"/>
      <w:bookmarkEnd w:id="29"/>
      <w:r>
        <w:t>8</w:t>
      </w:r>
      <w:r w:rsidR="00D8153F">
        <w:t>. Testing Strategy</w:t>
      </w:r>
    </w:p>
    <w:p w:rsidR="00D56134" w:rsidRDefault="00D8153F">
      <w:pPr>
        <w:pStyle w:val="Compact"/>
        <w:numPr>
          <w:ilvl w:val="0"/>
          <w:numId w:val="13"/>
        </w:numPr>
      </w:pPr>
      <w:r>
        <w:rPr>
          <w:b/>
          <w:bCs/>
        </w:rPr>
        <w:t>Unit tests</w:t>
      </w:r>
      <w:r>
        <w:t>: Small controller/service tests (Jest) — aim for a few critical endpoints (auth, purchase, claims).</w:t>
      </w:r>
    </w:p>
    <w:p w:rsidR="00D56134" w:rsidRDefault="00D8153F">
      <w:pPr>
        <w:pStyle w:val="Compact"/>
        <w:numPr>
          <w:ilvl w:val="0"/>
          <w:numId w:val="13"/>
        </w:numPr>
      </w:pPr>
      <w:r>
        <w:rPr>
          <w:b/>
          <w:bCs/>
        </w:rPr>
        <w:t>E2E</w:t>
      </w:r>
      <w:r>
        <w:t xml:space="preserve">: </w:t>
      </w:r>
      <w:r w:rsidR="0007261C">
        <w:t>Playwright</w:t>
      </w:r>
      <w:r>
        <w:t xml:space="preserve"> test to run a </w:t>
      </w:r>
      <w:proofErr w:type="spellStart"/>
      <w:r>
        <w:t>login→purchase→submit-claim</w:t>
      </w:r>
      <w:proofErr w:type="spellEnd"/>
      <w:r>
        <w:t xml:space="preserve"> scenario</w:t>
      </w:r>
      <w:r w:rsidR="00D84850">
        <w:t xml:space="preserve"> (Optional)</w:t>
      </w:r>
    </w:p>
    <w:p w:rsidR="00D56134" w:rsidRDefault="00D8153F">
      <w:pPr>
        <w:pStyle w:val="Compact"/>
        <w:numPr>
          <w:ilvl w:val="0"/>
          <w:numId w:val="13"/>
        </w:numPr>
      </w:pPr>
      <w:r>
        <w:rPr>
          <w:b/>
          <w:bCs/>
        </w:rPr>
        <w:t>Manual tests</w:t>
      </w:r>
      <w:r>
        <w:t>: Use Postman collection for all endpoints.</w:t>
      </w:r>
    </w:p>
    <w:p w:rsidR="00D56134" w:rsidRDefault="00E77DE8">
      <w:r>
        <w:pict>
          <v:rect id="_x0000_i1033" style="width:0;height:1.5pt" o:hralign="center" o:hrstd="t" o:hr="t"/>
        </w:pict>
      </w:r>
    </w:p>
    <w:p w:rsidR="00D56134" w:rsidRDefault="00642C2F">
      <w:pPr>
        <w:pStyle w:val="Heading2"/>
      </w:pPr>
      <w:bookmarkStart w:id="31" w:name="cicd-github-actions-minimal-pipeline"/>
      <w:bookmarkEnd w:id="30"/>
      <w:r>
        <w:t>9</w:t>
      </w:r>
      <w:r w:rsidR="00D8153F">
        <w:t>. CI/CD (GitHub Actions) — Minimal pipeline</w:t>
      </w:r>
    </w:p>
    <w:p w:rsidR="00D84850" w:rsidRDefault="00D8153F">
      <w:pPr>
        <w:pStyle w:val="FirstParagraph"/>
      </w:pPr>
      <w:r>
        <w:rPr>
          <w:b/>
          <w:bCs/>
        </w:rPr>
        <w:t>Workflow</w:t>
      </w:r>
      <w:r>
        <w:t xml:space="preserve">: 1. On push to </w:t>
      </w:r>
      <w:r>
        <w:rPr>
          <w:rStyle w:val="VerbatimChar"/>
        </w:rPr>
        <w:t>main</w:t>
      </w:r>
      <w:r>
        <w:t xml:space="preserve"> or PR: run </w:t>
      </w:r>
      <w:r>
        <w:rPr>
          <w:rStyle w:val="VerbatimChar"/>
        </w:rPr>
        <w:t>npm ci</w:t>
      </w:r>
      <w:r>
        <w:t xml:space="preserve">, </w:t>
      </w:r>
      <w:r>
        <w:rPr>
          <w:rStyle w:val="VerbatimChar"/>
        </w:rPr>
        <w:t>npm run lint</w:t>
      </w:r>
      <w:r>
        <w:t xml:space="preserve">, </w:t>
      </w:r>
      <w:r>
        <w:rPr>
          <w:rStyle w:val="VerbatimChar"/>
        </w:rPr>
        <w:t>npm test</w:t>
      </w:r>
      <w:r>
        <w:t xml:space="preserve"> (backend); build Angular app. 2. If all pass, optionally deploy to a staging host </w:t>
      </w:r>
    </w:p>
    <w:p w:rsidR="00D56134" w:rsidRDefault="00D8153F">
      <w:pPr>
        <w:pStyle w:val="FirstParagraph"/>
      </w:pPr>
      <w:r>
        <w:t>Use environment variables for DB URI and JWT secret.</w:t>
      </w:r>
    </w:p>
    <w:p w:rsidR="00D56134" w:rsidRDefault="00D8153F">
      <w:pPr>
        <w:pStyle w:val="BodyText"/>
      </w:pPr>
      <w:r>
        <w:t xml:space="preserve">Provide a sample </w:t>
      </w:r>
      <w:r>
        <w:rPr>
          <w:rStyle w:val="VerbatimChar"/>
        </w:rPr>
        <w:t>.github/workflows/ci.yml</w:t>
      </w:r>
      <w:r>
        <w:t xml:space="preserve"> template in the repo (not included inline — you can scaffold from templates).</w:t>
      </w:r>
    </w:p>
    <w:p w:rsidR="00D56134" w:rsidRDefault="00E77DE8">
      <w:r>
        <w:pict>
          <v:rect id="_x0000_i1034" style="width:0;height:1.5pt" o:hralign="center" o:hrstd="t" o:hr="t"/>
        </w:pict>
      </w:r>
    </w:p>
    <w:p w:rsidR="00D56134" w:rsidRDefault="00D8153F">
      <w:pPr>
        <w:pStyle w:val="Heading2"/>
      </w:pPr>
      <w:bookmarkStart w:id="32" w:name="Xcaf483728508149fc797c00902812563d6457d1"/>
      <w:bookmarkEnd w:id="31"/>
      <w:r>
        <w:t>1</w:t>
      </w:r>
      <w:r w:rsidR="00642C2F">
        <w:t>0</w:t>
      </w:r>
      <w:r>
        <w:t>. Implementation Tips &amp; Minimal Folder Structure</w:t>
      </w:r>
    </w:p>
    <w:p w:rsidR="00D56134" w:rsidRDefault="00D8153F">
      <w:pPr>
        <w:pStyle w:val="SourceCode"/>
      </w:pPr>
      <w:r>
        <w:rPr>
          <w:rStyle w:val="VerbatimChar"/>
        </w:rPr>
        <w:t>backend/</w:t>
      </w:r>
      <w:r>
        <w:br/>
      </w:r>
      <w:r>
        <w:rPr>
          <w:rStyle w:val="VerbatimChar"/>
        </w:rPr>
        <w:t xml:space="preserve">  src/</w:t>
      </w:r>
      <w:r>
        <w:br/>
      </w:r>
      <w:r>
        <w:rPr>
          <w:rStyle w:val="VerbatimChar"/>
        </w:rPr>
        <w:t xml:space="preserve">    models/    # Mongoose schemas</w:t>
      </w:r>
      <w:r>
        <w:br/>
      </w:r>
      <w:r>
        <w:rPr>
          <w:rStyle w:val="VerbatimChar"/>
        </w:rPr>
        <w:t xml:space="preserve">    controllers/</w:t>
      </w:r>
      <w:r>
        <w:br/>
      </w:r>
      <w:r>
        <w:rPr>
          <w:rStyle w:val="VerbatimChar"/>
        </w:rPr>
        <w:t xml:space="preserve">    services/</w:t>
      </w:r>
      <w:r>
        <w:br/>
      </w:r>
      <w:r>
        <w:rPr>
          <w:rStyle w:val="VerbatimChar"/>
        </w:rPr>
        <w:t xml:space="preserve">    routes/</w:t>
      </w:r>
      <w:r>
        <w:br/>
      </w:r>
      <w:r>
        <w:rPr>
          <w:rStyle w:val="VerbatimChar"/>
        </w:rPr>
        <w:t xml:space="preserve">    middlewares/</w:t>
      </w:r>
      <w:r>
        <w:br/>
      </w:r>
      <w:r>
        <w:rPr>
          <w:rStyle w:val="VerbatimChar"/>
        </w:rPr>
        <w:t xml:space="preserve">    utils/</w:t>
      </w:r>
      <w:r>
        <w:br/>
      </w:r>
      <w:r>
        <w:rPr>
          <w:rStyle w:val="VerbatimChar"/>
        </w:rPr>
        <w:t xml:space="preserve">    index.js</w:t>
      </w:r>
      <w:r>
        <w:br/>
      </w:r>
      <w:r>
        <w:rPr>
          <w:rStyle w:val="VerbatimChar"/>
        </w:rPr>
        <w:lastRenderedPageBreak/>
        <w:t>frontend/</w:t>
      </w:r>
      <w:r>
        <w:br/>
      </w:r>
      <w:r>
        <w:rPr>
          <w:rStyle w:val="VerbatimChar"/>
        </w:rPr>
        <w:t xml:space="preserve">  src/</w:t>
      </w:r>
      <w:r>
        <w:br/>
      </w:r>
      <w:r>
        <w:rPr>
          <w:rStyle w:val="VerbatimChar"/>
        </w:rPr>
        <w:t xml:space="preserve">    app/</w:t>
      </w:r>
      <w:r>
        <w:br/>
      </w:r>
      <w:r>
        <w:rPr>
          <w:rStyle w:val="VerbatimChar"/>
        </w:rPr>
        <w:t xml:space="preserve">      components/</w:t>
      </w:r>
      <w:r>
        <w:br/>
      </w:r>
      <w:r>
        <w:rPr>
          <w:rStyle w:val="VerbatimChar"/>
        </w:rPr>
        <w:t xml:space="preserve">      pages/</w:t>
      </w:r>
      <w:r>
        <w:br/>
      </w:r>
      <w:r>
        <w:rPr>
          <w:rStyle w:val="VerbatimChar"/>
        </w:rPr>
        <w:t xml:space="preserve">      services/http.service.ts</w:t>
      </w:r>
      <w:r>
        <w:br/>
      </w:r>
      <w:r>
        <w:rPr>
          <w:rStyle w:val="VerbatimChar"/>
        </w:rPr>
        <w:t xml:space="preserve">    environments/</w:t>
      </w:r>
    </w:p>
    <w:p w:rsidR="00D56134" w:rsidRDefault="00D8153F">
      <w:pPr>
        <w:pStyle w:val="FirstParagraph"/>
      </w:pPr>
      <w:r>
        <w:t>Code style: ESLint config + Prettier. Keep controllers thin and move business logic into services.</w:t>
      </w:r>
    </w:p>
    <w:p w:rsidR="00D56134" w:rsidRDefault="00E77DE8">
      <w:r>
        <w:pict>
          <v:rect id="_x0000_i1035" style="width:0;height:1.5pt" o:hralign="center" o:hrstd="t" o:hr="t"/>
        </w:pict>
      </w:r>
    </w:p>
    <w:p w:rsidR="00D56134" w:rsidRDefault="00D8153F">
      <w:pPr>
        <w:pStyle w:val="Heading2"/>
      </w:pPr>
      <w:bookmarkStart w:id="33" w:name="acceptance-criteria-mvp"/>
      <w:bookmarkEnd w:id="32"/>
      <w:r>
        <w:t>1</w:t>
      </w:r>
      <w:r w:rsidR="00642C2F">
        <w:t>1</w:t>
      </w:r>
      <w:r>
        <w:t>. Acceptance Criteria (MVP)</w:t>
      </w:r>
    </w:p>
    <w:p w:rsidR="00D56134" w:rsidRDefault="00D8153F">
      <w:pPr>
        <w:pStyle w:val="Compact"/>
        <w:numPr>
          <w:ilvl w:val="0"/>
          <w:numId w:val="16"/>
        </w:numPr>
      </w:pPr>
      <w:r>
        <w:t>User can register/login and view policies.</w:t>
      </w:r>
    </w:p>
    <w:p w:rsidR="00D56134" w:rsidRDefault="00D8153F">
      <w:pPr>
        <w:pStyle w:val="Compact"/>
        <w:numPr>
          <w:ilvl w:val="0"/>
          <w:numId w:val="16"/>
        </w:numPr>
      </w:pPr>
      <w:r>
        <w:t>Customer can purchase a policy and see it in their dashboard.</w:t>
      </w:r>
    </w:p>
    <w:p w:rsidR="00D56134" w:rsidRDefault="00D8153F">
      <w:pPr>
        <w:pStyle w:val="Compact"/>
        <w:numPr>
          <w:ilvl w:val="0"/>
          <w:numId w:val="16"/>
        </w:numPr>
      </w:pPr>
      <w:r>
        <w:t>Customer can submit a claim for a purchased policy.</w:t>
      </w:r>
    </w:p>
    <w:p w:rsidR="00D56134" w:rsidRDefault="00D8153F">
      <w:pPr>
        <w:pStyle w:val="Compact"/>
        <w:numPr>
          <w:ilvl w:val="0"/>
          <w:numId w:val="16"/>
        </w:numPr>
      </w:pPr>
      <w:r>
        <w:t>Agent/Admin can view and change claim status.</w:t>
      </w:r>
    </w:p>
    <w:p w:rsidR="00D56134" w:rsidRDefault="00D8153F">
      <w:pPr>
        <w:pStyle w:val="Compact"/>
        <w:numPr>
          <w:ilvl w:val="0"/>
          <w:numId w:val="16"/>
        </w:numPr>
      </w:pPr>
      <w:r>
        <w:t>Payments are recorded.</w:t>
      </w:r>
    </w:p>
    <w:p w:rsidR="00D56134" w:rsidRDefault="00D8153F">
      <w:pPr>
        <w:pStyle w:val="Compact"/>
        <w:numPr>
          <w:ilvl w:val="0"/>
          <w:numId w:val="16"/>
        </w:numPr>
      </w:pPr>
      <w:r>
        <w:t>Basic security middleware in place and basic tests running in CI.</w:t>
      </w:r>
    </w:p>
    <w:p w:rsidR="009F35BE" w:rsidRDefault="00E77DE8">
      <w:r>
        <w:pict>
          <v:rect id="_x0000_i1036" style="width:0;height:1.5pt" o:hralign="center" o:hrstd="t" o:hr="t"/>
        </w:pict>
      </w:r>
    </w:p>
    <w:p w:rsidR="00D56134" w:rsidRDefault="00D56134"/>
    <w:bookmarkEnd w:id="0"/>
    <w:bookmarkEnd w:id="33"/>
    <w:p w:rsidR="009F35BE" w:rsidRDefault="009F35BE"/>
    <w:sectPr w:rsidR="009F35B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656A5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87466D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CAC3E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D56134"/>
    <w:rsid w:val="0007261C"/>
    <w:rsid w:val="002439B2"/>
    <w:rsid w:val="00270880"/>
    <w:rsid w:val="00275978"/>
    <w:rsid w:val="00377A1B"/>
    <w:rsid w:val="00402F68"/>
    <w:rsid w:val="00536374"/>
    <w:rsid w:val="005D7E0E"/>
    <w:rsid w:val="00642C2F"/>
    <w:rsid w:val="006D3597"/>
    <w:rsid w:val="00721E1A"/>
    <w:rsid w:val="00783DE4"/>
    <w:rsid w:val="008539BC"/>
    <w:rsid w:val="008A0AE4"/>
    <w:rsid w:val="008A7741"/>
    <w:rsid w:val="009C0CE8"/>
    <w:rsid w:val="009F35BE"/>
    <w:rsid w:val="00A057F5"/>
    <w:rsid w:val="00C75679"/>
    <w:rsid w:val="00CA79E1"/>
    <w:rsid w:val="00CC62DD"/>
    <w:rsid w:val="00D006CA"/>
    <w:rsid w:val="00D56134"/>
    <w:rsid w:val="00D8153F"/>
    <w:rsid w:val="00D84850"/>
    <w:rsid w:val="00DF1E7E"/>
    <w:rsid w:val="00DF5E31"/>
    <w:rsid w:val="00E73856"/>
    <w:rsid w:val="00E77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B3D33"/>
  <w15:docId w15:val="{67E52902-D2E3-4532-AFC9-17B8F4C8D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8</Pages>
  <Words>1229</Words>
  <Characters>701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enovo</cp:lastModifiedBy>
  <cp:revision>28</cp:revision>
  <dcterms:created xsi:type="dcterms:W3CDTF">2025-08-27T12:30:00Z</dcterms:created>
  <dcterms:modified xsi:type="dcterms:W3CDTF">2025-09-23T15:06:00Z</dcterms:modified>
</cp:coreProperties>
</file>